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f789b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41fe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0:02Z</dcterms:created>
  <dcterms:modified xsi:type="dcterms:W3CDTF">2017-02-26T02:20:02Z</dcterms:modified>
</cp:coreProperties>
</file>